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573FC" w14:textId="4433EC98" w:rsidR="00A36573" w:rsidRDefault="00D30E7C" w:rsidP="00D30E7C">
      <w:pPr>
        <w:pStyle w:val="Title"/>
      </w:pPr>
      <w:r>
        <w:t>CMP060L050 MSc Project Initiation Document</w:t>
      </w:r>
    </w:p>
    <w:p w14:paraId="170868D3" w14:textId="38AA25D1" w:rsidR="00D30E7C" w:rsidRDefault="00D30E7C" w:rsidP="00D30E7C"/>
    <w:p w14:paraId="3A2B6668" w14:textId="21626070" w:rsidR="00D30E7C" w:rsidRDefault="00D30E7C" w:rsidP="00D30E7C">
      <w:r>
        <w:t>Please fill in the following information and upload to the appropriate Moodle submission box.</w:t>
      </w:r>
    </w:p>
    <w:p w14:paraId="03689329" w14:textId="5DE2510D" w:rsidR="00D30E7C" w:rsidRDefault="00D30E7C" w:rsidP="00D30E7C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63"/>
        <w:gridCol w:w="6753"/>
      </w:tblGrid>
      <w:tr w:rsidR="00D30E7C" w14:paraId="22E31799" w14:textId="77777777" w:rsidTr="00D30E7C">
        <w:tc>
          <w:tcPr>
            <w:tcW w:w="1255" w:type="pct"/>
          </w:tcPr>
          <w:p w14:paraId="63455B7A" w14:textId="77777777" w:rsidR="00D30E7C" w:rsidRPr="003F74AF" w:rsidRDefault="00D30E7C" w:rsidP="00402FD2">
            <w:pPr>
              <w:rPr>
                <w:b/>
                <w:bCs/>
              </w:rPr>
            </w:pPr>
            <w:r>
              <w:rPr>
                <w:b/>
                <w:bCs/>
              </w:rPr>
              <w:t>Student Name</w:t>
            </w:r>
          </w:p>
        </w:tc>
        <w:tc>
          <w:tcPr>
            <w:tcW w:w="3745" w:type="pct"/>
          </w:tcPr>
          <w:p w14:paraId="0182E57D" w14:textId="19B79D35" w:rsidR="00D30E7C" w:rsidRDefault="00FF68F6" w:rsidP="00402FD2">
            <w:r>
              <w:t>Kevin Molokwu</w:t>
            </w:r>
          </w:p>
          <w:p w14:paraId="76D34AA2" w14:textId="1197A433" w:rsidR="00D30E7C" w:rsidRDefault="00D30E7C" w:rsidP="00402FD2"/>
        </w:tc>
      </w:tr>
      <w:tr w:rsidR="00D30E7C" w14:paraId="5751CD8F" w14:textId="77777777" w:rsidTr="00D30E7C">
        <w:tc>
          <w:tcPr>
            <w:tcW w:w="1255" w:type="pct"/>
          </w:tcPr>
          <w:p w14:paraId="7D0D0E0A" w14:textId="77777777" w:rsidR="00D30E7C" w:rsidRPr="003F74AF" w:rsidRDefault="00D30E7C" w:rsidP="00402FD2">
            <w:pPr>
              <w:rPr>
                <w:b/>
                <w:bCs/>
              </w:rPr>
            </w:pPr>
            <w:r>
              <w:rPr>
                <w:b/>
                <w:bCs/>
              </w:rPr>
              <w:t>Student ID</w:t>
            </w:r>
          </w:p>
        </w:tc>
        <w:tc>
          <w:tcPr>
            <w:tcW w:w="3745" w:type="pct"/>
          </w:tcPr>
          <w:p w14:paraId="4DAD9A2C" w14:textId="0DDEF2C1" w:rsidR="00D30E7C" w:rsidRDefault="00FF68F6" w:rsidP="00402FD2">
            <w:r w:rsidRPr="00FF68F6">
              <w:t>MOL16413185</w:t>
            </w:r>
          </w:p>
          <w:p w14:paraId="78E07E14" w14:textId="15AA9F4A" w:rsidR="00D30E7C" w:rsidRDefault="00D30E7C" w:rsidP="00402FD2"/>
        </w:tc>
      </w:tr>
      <w:tr w:rsidR="00D30E7C" w14:paraId="216C16E3" w14:textId="77777777" w:rsidTr="00D30E7C">
        <w:tc>
          <w:tcPr>
            <w:tcW w:w="1255" w:type="pct"/>
          </w:tcPr>
          <w:p w14:paraId="508EAF21" w14:textId="77777777" w:rsidR="00D30E7C" w:rsidRDefault="00D30E7C" w:rsidP="00402FD2">
            <w:pPr>
              <w:rPr>
                <w:b/>
                <w:bCs/>
              </w:rPr>
            </w:pPr>
            <w:r>
              <w:rPr>
                <w:b/>
                <w:bCs/>
              </w:rPr>
              <w:t>Project Title</w:t>
            </w:r>
          </w:p>
          <w:p w14:paraId="7847D05F" w14:textId="16F7EEF1" w:rsidR="00D30E7C" w:rsidRDefault="00D30E7C" w:rsidP="00402FD2">
            <w:pPr>
              <w:rPr>
                <w:b/>
                <w:bCs/>
              </w:rPr>
            </w:pPr>
          </w:p>
        </w:tc>
        <w:tc>
          <w:tcPr>
            <w:tcW w:w="3745" w:type="pct"/>
          </w:tcPr>
          <w:p w14:paraId="62DB6D99" w14:textId="5B6B7474" w:rsidR="00D30E7C" w:rsidRDefault="00FF68F6" w:rsidP="00402FD2">
            <w:r w:rsidRPr="00FF68F6">
              <w:t>The impact of cybersecurity awareness on the vulnerability of internet users?</w:t>
            </w:r>
          </w:p>
          <w:p w14:paraId="7611BC27" w14:textId="1800697C" w:rsidR="00D30E7C" w:rsidRDefault="00D30E7C" w:rsidP="00402FD2"/>
        </w:tc>
      </w:tr>
      <w:tr w:rsidR="00D30E7C" w14:paraId="50691A68" w14:textId="77777777" w:rsidTr="00D30E7C">
        <w:tc>
          <w:tcPr>
            <w:tcW w:w="1255" w:type="pct"/>
          </w:tcPr>
          <w:p w14:paraId="3080C9D8" w14:textId="77777777" w:rsidR="00D30E7C" w:rsidRDefault="00D30E7C" w:rsidP="00402FD2">
            <w:pPr>
              <w:rPr>
                <w:b/>
                <w:bCs/>
              </w:rPr>
            </w:pPr>
            <w:r>
              <w:rPr>
                <w:b/>
                <w:bCs/>
              </w:rPr>
              <w:t>Area</w:t>
            </w:r>
          </w:p>
          <w:p w14:paraId="069CBEAA" w14:textId="65D23566" w:rsidR="00D30E7C" w:rsidRDefault="00D30E7C" w:rsidP="00402FD2">
            <w:pPr>
              <w:rPr>
                <w:b/>
                <w:bCs/>
              </w:rPr>
            </w:pPr>
            <w:r>
              <w:rPr>
                <w:b/>
                <w:bCs/>
              </w:rPr>
              <w:t>(e.g., software development, databases, etc.)</w:t>
            </w:r>
          </w:p>
        </w:tc>
        <w:tc>
          <w:tcPr>
            <w:tcW w:w="3745" w:type="pct"/>
          </w:tcPr>
          <w:p w14:paraId="464B437E" w14:textId="0BEB6A12" w:rsidR="00D30E7C" w:rsidRDefault="00FF68F6" w:rsidP="00402FD2">
            <w:r>
              <w:t>Cyber Security</w:t>
            </w:r>
          </w:p>
        </w:tc>
      </w:tr>
      <w:tr w:rsidR="00D30E7C" w14:paraId="049F2EDA" w14:textId="77777777" w:rsidTr="00D30E7C">
        <w:tc>
          <w:tcPr>
            <w:tcW w:w="1255" w:type="pct"/>
          </w:tcPr>
          <w:p w14:paraId="4AB6B989" w14:textId="77777777" w:rsidR="00D30E7C" w:rsidRPr="003F74AF" w:rsidRDefault="00D30E7C" w:rsidP="00402FD2">
            <w:pPr>
              <w:rPr>
                <w:b/>
                <w:bCs/>
              </w:rPr>
            </w:pPr>
            <w:r>
              <w:rPr>
                <w:b/>
                <w:bCs/>
              </w:rPr>
              <w:t>Programme</w:t>
            </w:r>
          </w:p>
        </w:tc>
        <w:tc>
          <w:tcPr>
            <w:tcW w:w="3745" w:type="pct"/>
          </w:tcPr>
          <w:p w14:paraId="3739E2FA" w14:textId="2D368731" w:rsidR="00D30E7C" w:rsidRDefault="00FF68F6" w:rsidP="00402FD2">
            <w:r>
              <w:t>MSc Computing</w:t>
            </w:r>
          </w:p>
          <w:p w14:paraId="5EF8AA03" w14:textId="17085F3A" w:rsidR="00D30E7C" w:rsidRDefault="00D30E7C" w:rsidP="00402FD2"/>
        </w:tc>
      </w:tr>
      <w:tr w:rsidR="00D30E7C" w14:paraId="2419ECA1" w14:textId="77777777" w:rsidTr="00D30E7C">
        <w:tc>
          <w:tcPr>
            <w:tcW w:w="1255" w:type="pct"/>
          </w:tcPr>
          <w:p w14:paraId="74D866B4" w14:textId="77777777" w:rsidR="00D30E7C" w:rsidRDefault="00D30E7C" w:rsidP="00402FD2">
            <w:pPr>
              <w:rPr>
                <w:b/>
                <w:bCs/>
              </w:rPr>
            </w:pPr>
            <w:r>
              <w:rPr>
                <w:b/>
                <w:bCs/>
              </w:rPr>
              <w:t>Supervisor</w:t>
            </w:r>
          </w:p>
          <w:p w14:paraId="69D51B0A" w14:textId="409649B9" w:rsidR="00D30E7C" w:rsidRPr="003F74AF" w:rsidRDefault="00D30E7C" w:rsidP="00402FD2">
            <w:pPr>
              <w:rPr>
                <w:b/>
                <w:bCs/>
              </w:rPr>
            </w:pPr>
          </w:p>
        </w:tc>
        <w:tc>
          <w:tcPr>
            <w:tcW w:w="3745" w:type="pct"/>
          </w:tcPr>
          <w:p w14:paraId="0BF21331" w14:textId="36871A3B" w:rsidR="00D30E7C" w:rsidRDefault="00FF68F6" w:rsidP="00402FD2">
            <w:proofErr w:type="spellStart"/>
            <w:r>
              <w:t>Pelumi</w:t>
            </w:r>
            <w:proofErr w:type="spellEnd"/>
            <w:r>
              <w:t xml:space="preserve"> Apantaku</w:t>
            </w:r>
          </w:p>
          <w:p w14:paraId="2F7B312A" w14:textId="4F1C4E3B" w:rsidR="00D30E7C" w:rsidRDefault="00D30E7C" w:rsidP="00402FD2"/>
        </w:tc>
      </w:tr>
    </w:tbl>
    <w:p w14:paraId="75D190E2" w14:textId="0BB6363F" w:rsidR="00F96F04" w:rsidRDefault="00F96F04" w:rsidP="00F96F04">
      <w:pPr>
        <w:pStyle w:val="Heading1"/>
      </w:pPr>
      <w:r>
        <w:t>Potential Second Supervisors (Provide Three or Mo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F96F04" w14:paraId="54738A2F" w14:textId="77777777" w:rsidTr="00F96F04">
        <w:tc>
          <w:tcPr>
            <w:tcW w:w="2263" w:type="dxa"/>
          </w:tcPr>
          <w:p w14:paraId="04A8C138" w14:textId="77777777" w:rsidR="00F96F04" w:rsidRPr="00F96F04" w:rsidRDefault="00F96F04" w:rsidP="00F96F04">
            <w:pPr>
              <w:rPr>
                <w:b/>
                <w:bCs/>
              </w:rPr>
            </w:pPr>
            <w:r w:rsidRPr="00F96F04">
              <w:rPr>
                <w:b/>
                <w:bCs/>
              </w:rPr>
              <w:t>Name</w:t>
            </w:r>
          </w:p>
          <w:p w14:paraId="4B692824" w14:textId="050AA6AC" w:rsidR="00F96F04" w:rsidRPr="00F96F04" w:rsidRDefault="00F96F04" w:rsidP="00F96F04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1C35BBD5" w14:textId="7DE0DADA" w:rsidR="00F96F04" w:rsidRDefault="00FF68F6" w:rsidP="00F96F04">
            <w:r>
              <w:rPr>
                <w:rFonts w:ascii="Calibri" w:hAnsi="Calibri" w:cs="Calibri"/>
                <w:color w:val="000000"/>
              </w:rPr>
              <w:t>Arturo Araujo</w:t>
            </w:r>
          </w:p>
        </w:tc>
      </w:tr>
      <w:tr w:rsidR="00F96F04" w14:paraId="5127BEF1" w14:textId="77777777" w:rsidTr="00F96F04">
        <w:tc>
          <w:tcPr>
            <w:tcW w:w="2263" w:type="dxa"/>
          </w:tcPr>
          <w:p w14:paraId="53C2F0DD" w14:textId="77777777" w:rsidR="00F96F04" w:rsidRPr="00F96F04" w:rsidRDefault="00F96F04" w:rsidP="00F96F04">
            <w:pPr>
              <w:rPr>
                <w:b/>
                <w:bCs/>
              </w:rPr>
            </w:pPr>
            <w:r w:rsidRPr="00F96F04">
              <w:rPr>
                <w:b/>
                <w:bCs/>
              </w:rPr>
              <w:t>Name</w:t>
            </w:r>
          </w:p>
          <w:p w14:paraId="6F890291" w14:textId="590945AD" w:rsidR="00F96F04" w:rsidRPr="00F96F04" w:rsidRDefault="00F96F04" w:rsidP="00F96F04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7634582D" w14:textId="053089A1" w:rsidR="00F96F04" w:rsidRDefault="00FF68F6" w:rsidP="00F96F04">
            <w:r>
              <w:t xml:space="preserve">Lisa </w:t>
            </w:r>
            <w:proofErr w:type="spellStart"/>
            <w:r>
              <w:t>Haskel</w:t>
            </w:r>
            <w:proofErr w:type="spellEnd"/>
          </w:p>
        </w:tc>
      </w:tr>
      <w:tr w:rsidR="00F96F04" w14:paraId="6472751A" w14:textId="77777777" w:rsidTr="00F96F04">
        <w:tc>
          <w:tcPr>
            <w:tcW w:w="2263" w:type="dxa"/>
          </w:tcPr>
          <w:p w14:paraId="0BC7D154" w14:textId="77777777" w:rsidR="00F96F04" w:rsidRPr="00F96F04" w:rsidRDefault="00F96F04" w:rsidP="00F96F04">
            <w:pPr>
              <w:rPr>
                <w:b/>
                <w:bCs/>
              </w:rPr>
            </w:pPr>
            <w:r w:rsidRPr="00F96F04">
              <w:rPr>
                <w:b/>
                <w:bCs/>
              </w:rPr>
              <w:t>Name</w:t>
            </w:r>
          </w:p>
          <w:p w14:paraId="7CD5027B" w14:textId="789F2127" w:rsidR="00F96F04" w:rsidRPr="00F96F04" w:rsidRDefault="00F96F04" w:rsidP="00F96F04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12CD2E35" w14:textId="321C9CC9" w:rsidR="00F96F04" w:rsidRDefault="00FF68F6" w:rsidP="00F96F04">
            <w:r>
              <w:t>Kevin Chalmers</w:t>
            </w:r>
          </w:p>
        </w:tc>
      </w:tr>
    </w:tbl>
    <w:p w14:paraId="3932DE0E" w14:textId="1D41BD56" w:rsidR="00F96F04" w:rsidRDefault="00F96F04" w:rsidP="00F96F04">
      <w:pPr>
        <w:pStyle w:val="Heading1"/>
      </w:pPr>
      <w:r>
        <w:t>Signo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F96F04" w14:paraId="179FAE13" w14:textId="77777777" w:rsidTr="00F96F04">
        <w:tc>
          <w:tcPr>
            <w:tcW w:w="2263" w:type="dxa"/>
          </w:tcPr>
          <w:p w14:paraId="4469470F" w14:textId="2174430C" w:rsidR="00F96F04" w:rsidRPr="00F96F04" w:rsidRDefault="00F96F04" w:rsidP="00F96F04">
            <w:pPr>
              <w:rPr>
                <w:b/>
                <w:bCs/>
              </w:rPr>
            </w:pPr>
            <w:r w:rsidRPr="00F96F04">
              <w:rPr>
                <w:b/>
                <w:bCs/>
              </w:rPr>
              <w:t>Student Name</w:t>
            </w:r>
          </w:p>
        </w:tc>
        <w:tc>
          <w:tcPr>
            <w:tcW w:w="6753" w:type="dxa"/>
          </w:tcPr>
          <w:p w14:paraId="7FDF25BC" w14:textId="75F2E8C2" w:rsidR="00F96F04" w:rsidRDefault="00FF68F6" w:rsidP="00F96F04">
            <w:r>
              <w:t>Kevin Molokwu</w:t>
            </w:r>
          </w:p>
          <w:p w14:paraId="15D7ECAF" w14:textId="75FCD75E" w:rsidR="00F96F04" w:rsidRDefault="00F96F04" w:rsidP="00F96F04"/>
        </w:tc>
      </w:tr>
      <w:tr w:rsidR="00F96F04" w14:paraId="570DAE70" w14:textId="77777777" w:rsidTr="00F96F04">
        <w:tc>
          <w:tcPr>
            <w:tcW w:w="2263" w:type="dxa"/>
          </w:tcPr>
          <w:p w14:paraId="63E5C0BA" w14:textId="508AC037" w:rsidR="00F96F04" w:rsidRPr="00F96F04" w:rsidRDefault="00F96F04" w:rsidP="00F96F04">
            <w:pPr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  <w:tc>
          <w:tcPr>
            <w:tcW w:w="6753" w:type="dxa"/>
          </w:tcPr>
          <w:p w14:paraId="5305A18F" w14:textId="01403272" w:rsidR="00F96F04" w:rsidRDefault="00FF68F6" w:rsidP="00F96F04">
            <w:r>
              <w:t>K Molokwu</w:t>
            </w:r>
          </w:p>
          <w:p w14:paraId="001F97C2" w14:textId="2EB78F6A" w:rsidR="00F96F04" w:rsidRDefault="00F96F04" w:rsidP="00F96F04"/>
        </w:tc>
      </w:tr>
      <w:tr w:rsidR="00F96F04" w14:paraId="1C1C4C09" w14:textId="77777777" w:rsidTr="00F96F04">
        <w:tc>
          <w:tcPr>
            <w:tcW w:w="2263" w:type="dxa"/>
          </w:tcPr>
          <w:p w14:paraId="60E67916" w14:textId="77777777" w:rsidR="00F96F04" w:rsidRDefault="00F96F04" w:rsidP="00F96F04">
            <w:pPr>
              <w:rPr>
                <w:b/>
                <w:bCs/>
              </w:rPr>
            </w:pPr>
            <w:r>
              <w:rPr>
                <w:b/>
                <w:bCs/>
              </w:rPr>
              <w:t>Supervisor Name</w:t>
            </w:r>
          </w:p>
          <w:p w14:paraId="42E9EB09" w14:textId="21E4C857" w:rsidR="00F96F04" w:rsidRPr="00F96F04" w:rsidRDefault="00F96F04" w:rsidP="00F96F04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2EA9329" w14:textId="2030ADD1" w:rsidR="00F96F04" w:rsidRDefault="00B978C2" w:rsidP="00F96F04">
            <w:r>
              <w:t>PELUMI APANTAKU</w:t>
            </w:r>
          </w:p>
        </w:tc>
      </w:tr>
      <w:tr w:rsidR="00F96F04" w14:paraId="50EAA2B9" w14:textId="77777777" w:rsidTr="00F96F04">
        <w:tc>
          <w:tcPr>
            <w:tcW w:w="2263" w:type="dxa"/>
          </w:tcPr>
          <w:p w14:paraId="049DBB55" w14:textId="161B29A0" w:rsidR="00F96F04" w:rsidRPr="00F96F04" w:rsidRDefault="00F96F04" w:rsidP="00F96F04">
            <w:pPr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  <w:tc>
          <w:tcPr>
            <w:tcW w:w="6753" w:type="dxa"/>
          </w:tcPr>
          <w:p w14:paraId="69160B9B" w14:textId="77777777" w:rsidR="00F96F04" w:rsidRDefault="00F96F04" w:rsidP="00F96F04"/>
          <w:p w14:paraId="322858FD" w14:textId="4BE2C5ED" w:rsidR="00F96F04" w:rsidRDefault="00B978C2" w:rsidP="00F96F04">
            <w:r>
              <w:rPr>
                <w:noProof/>
              </w:rPr>
              <w:drawing>
                <wp:inline distT="0" distB="0" distL="0" distR="0" wp14:anchorId="55CFEFC3" wp14:editId="4C8B5752">
                  <wp:extent cx="727710" cy="342821"/>
                  <wp:effectExtent l="0" t="0" r="0" b="635"/>
                  <wp:docPr id="1" name="Picture 1" descr="A picture containing neckl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neckle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51931" cy="354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0CDA80" w14:textId="0DC82C67" w:rsidR="00F96F04" w:rsidRDefault="00F96F04" w:rsidP="00F96F04"/>
    <w:p w14:paraId="3A73D97E" w14:textId="165E7BD0" w:rsidR="00F96F04" w:rsidRPr="00F96F04" w:rsidRDefault="00F96F04" w:rsidP="00F96F04">
      <w:r>
        <w:t xml:space="preserve">It is the supervisor’s responsibility to approve this project as meeting the requirements for the module. This includes professional body requirements, programme requirements, and </w:t>
      </w:r>
      <w:r>
        <w:lastRenderedPageBreak/>
        <w:t>module requirements. By signing the form, you are agreeing you have validated the suitability of the project.</w:t>
      </w:r>
    </w:p>
    <w:sectPr w:rsidR="00F96F04" w:rsidRPr="00F96F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B7FE1"/>
    <w:multiLevelType w:val="hybridMultilevel"/>
    <w:tmpl w:val="49A22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DC0D50"/>
    <w:multiLevelType w:val="hybridMultilevel"/>
    <w:tmpl w:val="B8CE44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ze1MDU3szA2NzVW0lEKTi0uzszPAykwrAUAiJyu2ywAAAA="/>
  </w:docVars>
  <w:rsids>
    <w:rsidRoot w:val="00D30E7C"/>
    <w:rsid w:val="00A36573"/>
    <w:rsid w:val="00B978C2"/>
    <w:rsid w:val="00D30E7C"/>
    <w:rsid w:val="00F96F04"/>
    <w:rsid w:val="00FF6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A791B"/>
  <w15:chartTrackingRefBased/>
  <w15:docId w15:val="{B7DA82E6-D101-0544-BCB4-E9B5D50AC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6F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30E7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0E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30E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30E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6F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Chalmers</dc:creator>
  <cp:keywords/>
  <dc:description/>
  <cp:lastModifiedBy>Don P</cp:lastModifiedBy>
  <cp:revision>3</cp:revision>
  <dcterms:created xsi:type="dcterms:W3CDTF">2021-05-13T21:06:00Z</dcterms:created>
  <dcterms:modified xsi:type="dcterms:W3CDTF">2021-05-14T14:54:00Z</dcterms:modified>
</cp:coreProperties>
</file>